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7a03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u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cd5718c-5b7e-405b-931f-b56fea3dad5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13Z</dcterms:created>
  <dcterms:modified xsi:type="dcterms:W3CDTF">2023-07-13T13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